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X8272a4bb038d8bb9aa72b292e1625447fbf067d"/>
    <w:p>
      <w:pPr>
        <w:pStyle w:val="Heading1"/>
      </w:pPr>
      <w:r>
        <w:t xml:space="preserve">SCHOLARSHIP APPLICATION LETTER FOR SPECIAL EDUCATION TEACHER TRAINING PROGRAM</w:t>
      </w:r>
    </w:p>
    <w:p>
      <w:pPr>
        <w:pStyle w:val="FirstParagraph"/>
      </w:pPr>
      <w:r>
        <w:t xml:space="preserve">Date: October 26, 2023</w:t>
      </w:r>
    </w:p>
    <w:p>
      <w:pPr>
        <w:pStyle w:val="BodyText"/>
      </w:pPr>
      <w:r>
        <w:t xml:space="preserve">Scholarship Committee</w:t>
      </w:r>
      <w:r>
        <w:br/>
      </w:r>
      <w:r>
        <w:t xml:space="preserve">United Arab Emirates Ministry of Education</w:t>
      </w:r>
      <w:r>
        <w:br/>
      </w:r>
      <w:r>
        <w:t xml:space="preserve">Dubai, United Arab Emirates</w:t>
      </w:r>
    </w:p>
    <w:bookmarkStart w:id="20" w:name="X98149d8cdecd80365fed2f457c3c60ec3e59268"/>
    <w:p>
      <w:pPr>
        <w:pStyle w:val="Heading2"/>
      </w:pPr>
      <w:r>
        <w:t xml:space="preserve">Subject: Application for Scholarship to Advance Special Education Teaching Credentials in Dubai</w:t>
      </w:r>
    </w:p>
    <w:p>
      <w:pPr>
        <w:pStyle w:val="FirstParagraph"/>
      </w:pPr>
      <w:r>
        <w:t xml:space="preserve">Dear Esteemed Scholarship Committee,</w:t>
      </w:r>
    </w:p>
    <w:p>
      <w:pPr>
        <w:pStyle w:val="BodyText"/>
      </w:pPr>
      <w:r>
        <w:t xml:space="preserve">It is with profound respect for the United Arab Emirates' pioneering commitment to inclusive education that I submit this application for your prestigious scholarship program. As a dedicated educator deeply committed to transforming the lives of children with diverse learning needs, I am writing to express my unwavering desire to pursue advanced training as a</w:t>
      </w:r>
      <w:r>
        <w:t xml:space="preserve"> </w:t>
      </w:r>
      <w:r>
        <w:rPr>
          <w:bCs/>
          <w:b/>
        </w:rPr>
        <w:t xml:space="preserve">Special Education Teacher</w:t>
      </w:r>
      <w:r>
        <w:t xml:space="preserve"> </w:t>
      </w:r>
      <w:r>
        <w:t xml:space="preserve">within the dynamic educational landscape of Dubai, United Arab Emirates. This scholarship represents not merely an academic opportunity, but a vital pathway to contribute meaningfully to the UAE's Vision 2030 goal of creating one of the world’s most inclusive and accessible education systems.</w:t>
      </w:r>
    </w:p>
    <w:p>
      <w:pPr>
        <w:pStyle w:val="BodyText"/>
      </w:pPr>
      <w:r>
        <w:t xml:space="preserve">My journey in education began over seven years ago when I served as a classroom assistant for children with autism spectrum disorder (ASD) at a community learning center in my home country. Witnessing firsthand how tailored pedagogical approaches could unlock potential in students previously deemed "unreachable" ignited my passion for</w:t>
      </w:r>
      <w:r>
        <w:t xml:space="preserve"> </w:t>
      </w:r>
      <w:r>
        <w:rPr>
          <w:bCs/>
          <w:b/>
        </w:rPr>
        <w:t xml:space="preserve">Special Education Teacher</w:t>
      </w:r>
      <w:r>
        <w:t xml:space="preserve"> </w:t>
      </w:r>
      <w:r>
        <w:t xml:space="preserve">specialization. I subsequently earned my Bachelor of Education with Honors, focusing on Inclusive Pedagogy, and spent three years designing individualized education plans (IEPs) for students with intellectual disabilities and learning differences. My fieldwork consistently demonstrated that success hinges not just on curriculum adaptation, but on cultural sensitivity and community partnership—principles I understand are central to the</w:t>
      </w:r>
      <w:r>
        <w:t xml:space="preserve"> </w:t>
      </w:r>
      <w:r>
        <w:rPr>
          <w:bCs/>
          <w:b/>
        </w:rPr>
        <w:t xml:space="preserve">United Arab Emirates Dubai</w:t>
      </w:r>
      <w:r>
        <w:t xml:space="preserve"> </w:t>
      </w:r>
      <w:r>
        <w:t xml:space="preserve">educational ethos.</w:t>
      </w:r>
    </w:p>
    <w:p>
      <w:pPr>
        <w:pStyle w:val="BodyText"/>
      </w:pPr>
      <w:r>
        <w:t xml:space="preserve">The significance of this scholarship lies in its alignment with the UAE's National Strategy for Inclusive Education (2017-2030), which explicitly prioritizes developing local expertise in special education. I have closely followed Dubai’s transformative initiatives, such as the Ministry of Education’s Special Needs Education Program and the integration of smart classrooms at institutions like Dubai Autism Centre. These efforts reflect a sophisticated understanding that inclusive education is not merely about accessibility—it is about dignity, opportunity, and realizing every child's full potential within their cultural context. My aspiration to serve as a</w:t>
      </w:r>
      <w:r>
        <w:t xml:space="preserve"> </w:t>
      </w:r>
      <w:r>
        <w:rPr>
          <w:bCs/>
          <w:b/>
        </w:rPr>
        <w:t xml:space="preserve">Special Education Teacher</w:t>
      </w:r>
      <w:r>
        <w:t xml:space="preserve"> </w:t>
      </w:r>
      <w:r>
        <w:t xml:space="preserve">in Dubai is intrinsically tied to this national vision.</w:t>
      </w:r>
    </w:p>
    <w:p>
      <w:pPr>
        <w:pStyle w:val="BodyText"/>
      </w:pPr>
      <w:r>
        <w:t xml:space="preserve">Why Dubai? The city’s unique position as a global hub for education innovation offers an unparalleled environment for growth. Unlike many regions where special education remains under-resourced, Dubai has invested significantly in state-of-the-art facilities, teacher training centers like the National Inclusion Centre, and cross-sector collaborations with organizations such as Autism Society UAE. The Emirati approach to inclusive education—rooted in Islamic values of compassion and respect for human dignity—resonates deeply with my professional philosophy. I am eager to learn from Dubai’s best practices while contributing my own experiences in developing culturally responsive teaching strategies for Arab students, particularly those from diverse linguistic backgrounds common across the UAE.</w:t>
      </w:r>
    </w:p>
    <w:p>
      <w:pPr>
        <w:pStyle w:val="BodyText"/>
      </w:pPr>
      <w:r>
        <w:t xml:space="preserve">My current training gap is critical: while certified as a general educator, I lack formal accreditation in Special Education under UAE’s rigorous standards. This scholarship would fund my Master of Education (Special Education) at a Dubai-based institution accredited by KHDA (Knowledge and Human Development Authority). The curriculum—focusing on evidence-based interventions for ASD, dyslexia, physical disabilities, and emotional regulation—directly addresses the urgent need for qualified</w:t>
      </w:r>
      <w:r>
        <w:t xml:space="preserve"> </w:t>
      </w:r>
      <w:r>
        <w:rPr>
          <w:bCs/>
          <w:b/>
        </w:rPr>
        <w:t xml:space="preserve">Special Education Teacher</w:t>
      </w:r>
      <w:r>
        <w:t xml:space="preserve">s in Dubai schools. I have already secured conditional acceptance from Dubai Institute of Technology’s Special Education Program, which emphasizes hands-on learning through partnerships with public schools across Al Quoz and Al Barsha districts.</w:t>
      </w:r>
    </w:p>
    <w:p>
      <w:pPr>
        <w:pStyle w:val="BodyText"/>
      </w:pPr>
      <w:r>
        <w:t xml:space="preserve">I recognize that this scholarship is not merely financial assistance; it is an investment in the UAE’s educational future. With this funding, I will dedicate myself to: (1) Completing specialized coursework aligned with Dubai’s curriculum framework; (2) Participating in community outreach programs at Dubai Community Centre for Children with Special Needs; and (3) Developing a culturally adapted resource bank for Arabic-speaking educators addressing common challenges like sensory processing disorders in desert-climate environments. My post-graduation commitment is clear: to secure employment as a</w:t>
      </w:r>
      <w:r>
        <w:t xml:space="preserve"> </w:t>
      </w:r>
      <w:r>
        <w:rPr>
          <w:bCs/>
          <w:b/>
        </w:rPr>
        <w:t xml:space="preserve">Special Education Teacher</w:t>
      </w:r>
      <w:r>
        <w:t xml:space="preserve"> </w:t>
      </w:r>
      <w:r>
        <w:t xml:space="preserve">within the UAE public school system, contributing to Dubai’s target of 100% inclusive classrooms by 2035.</w:t>
      </w:r>
    </w:p>
    <w:p>
      <w:pPr>
        <w:pStyle w:val="BodyText"/>
      </w:pPr>
      <w:r>
        <w:t xml:space="preserve">I am particularly inspired by Her Highness Sheikha Fatima bint Mubarak’s advocacy for women in education and her leadership in advancing opportunities for children with disabilities. My application embodies this spirit—proving that when global expertise meets local context, transformative change becomes possible. In Dubai, where the skyline reflects ambition and innovation, I aim to be part of the educational infrastructure that builds futures on inclusivity.</w:t>
      </w:r>
    </w:p>
    <w:p>
      <w:pPr>
        <w:pStyle w:val="BodyText"/>
      </w:pPr>
      <w:r>
        <w:t xml:space="preserve">As a candidate deeply versed in both international special education frameworks and UAE cultural values, I bring more than academic credentials. I offer fluency in Arabic (B1 level with ongoing certification) and proven experience designing family engagement programs—critical for the UAE’s collaborative approach to child development. My recommendation from Dr. Aisha Al Marzouqi of the Dubai Special Needs Foundation attests to my commitment: "Sarah approaches each student with a unique lens of hope, understanding that in the United Arab Emirates Dubai, every child has a right to thrive."</w:t>
      </w:r>
    </w:p>
    <w:p>
      <w:pPr>
        <w:pStyle w:val="BodyText"/>
      </w:pPr>
      <w:r>
        <w:t xml:space="preserve">This scholarship is the catalyst I need to transition from compassionate educator to certified professional ready to serve Dubai’s most vulnerable students. I am prepared to honor this opportunity by dedicating my career entirely within UAE schools, ensuring that my training directly supports the nation’s educational excellence agenda. Thank you for considering an application that merges global expertise with a deep respect for the United Arab Emirates Dubai community’s aspirations.</w:t>
      </w:r>
    </w:p>
    <w:p>
      <w:pPr>
        <w:pStyle w:val="BodyText"/>
      </w:pPr>
      <w:r>
        <w:t xml:space="preserve">With profound gratitude and commitment,</w:t>
      </w:r>
    </w:p>
    <w:p>
      <w:pPr>
        <w:pStyle w:val="BodyText"/>
      </w:pPr>
      <w:r>
        <w:t xml:space="preserve">Sarah Al Mansoori</w:t>
      </w:r>
    </w:p>
    <w:p>
      <w:pPr>
        <w:pStyle w:val="BodyText"/>
      </w:pPr>
      <w:r>
        <w:t xml:space="preserve">Special Education Assistant | Certified Inclusive Educator</w:t>
      </w:r>
    </w:p>
    <w:p>
      <w:pPr>
        <w:pStyle w:val="BodyText"/>
      </w:pPr>
      <w:r>
        <w:t xml:space="preserve">Cell: +971 50 XXX XXXX | Email: sarah.almansoori@email.com</w:t>
      </w:r>
    </w:p>
    <w:p>
      <w:r>
        <w:pict>
          <v:rect style="width:0;height:1.5pt" o:hralign="center" o:hrstd="t" o:hr="t"/>
        </w:pict>
      </w:r>
    </w:p>
    <w:p>
      <w:pPr>
        <w:pStyle w:val="FirstParagraph"/>
      </w:pPr>
      <w:r>
        <w:t xml:space="preserve">*This Scholarship Application Letter demonstrates my commitment to advancing as a Special Education Teacher in the United Arab Emirates Dubai context, aligning with national educational priorities and cultural values. I understand that this scholarship is conditional upon full-time enrollment and post-graduation service within the UAE public education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 - Dubai, United Arab Emirates</dc:title>
  <dc:creator/>
  <dc:language>en</dc:language>
  <cp:keywords/>
  <dcterms:created xsi:type="dcterms:W3CDTF">2026-07-24T14:04:08Z</dcterms:created>
  <dcterms:modified xsi:type="dcterms:W3CDTF">2026-07-24T14:04:08Z</dcterms:modified>
</cp:coreProperties>
</file>

<file path=docProps/custom.xml><?xml version="1.0" encoding="utf-8"?>
<Properties xmlns="http://schemas.openxmlformats.org/officeDocument/2006/custom-properties" xmlns:vt="http://schemas.openxmlformats.org/officeDocument/2006/docPropsVTypes"/>
</file>